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9b979271c171fe50ef009d7c99a36ec863fa8"/>
    <w:p>
      <w:pPr>
        <w:pStyle w:val="Heading2"/>
      </w:pPr>
      <w:r>
        <w:t xml:space="preserve">Lección 4: Conversión de unidades métricas y división entre potencias de diez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virtamos unidades.</w:t>
      </w:r>
    </w:p>
    <w:bookmarkStart w:id="21" w:name="Xf1420d1407517a1dccc03355087c60b29620dc7"/>
    <w:p>
      <w:pPr>
        <w:pStyle w:val="Heading3"/>
      </w:pPr>
      <w:r>
        <w:t xml:space="preserve">Calentamiento: Verdadero o falso: Dividamos entre cien y entre mil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100</m:t>
        </m:r>
        <m:r>
          <m:rPr>
            <m:sty m:val="p"/>
          </m:rPr>
          <m:t>=</m:t>
        </m:r>
        <m:r>
          <m:t>0.36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28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.328</m:t>
        </m:r>
      </m:oMath>
    </w:p>
    <w:bookmarkEnd w:id="21"/>
    <w:bookmarkStart w:id="25" w:name="Xee15bdf428b328eb211dfda4550811867a3b167"/>
    <w:p>
      <w:pPr>
        <w:pStyle w:val="Heading3"/>
      </w:pPr>
      <w:r>
        <w:t xml:space="preserve">4.1: Salto largo, lanzamiento de jabalina y lanzamiento de bal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l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to lar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zamiento de j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zamiento de ba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ckie Joyner-Kersee, EE. U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6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80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bine John, Alem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1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5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23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ke Behmer, Alem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454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20 cm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 continuación se muestran algunos resultados que Jackie Joyner-Kersee registró en las distintas pruebas, en 1988. Completa 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ueb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í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to lar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nzamiento de jabali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,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nzamiento de bal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Cuál unidad de medida es más útil a la hora de imaginarse cada distancia: centímetros o metros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Por qué crees que las distancias se miden al centímetro más cercano?</w:t>
      </w:r>
    </w:p>
    <w:p>
      <w:pPr>
        <w:pStyle w:val="FirstParagraph"/>
      </w:pPr>
      <w:r>
        <w:drawing>
          <wp:inline>
            <wp:extent cx="5943600" cy="3716819"/>
            <wp:effectExtent b="0" l="0" r="0" t="0"/>
            <wp:docPr descr="image of girl throwing javelin" title="" id="23" name="Picture"/>
            <a:graphic>
              <a:graphicData uri="http://schemas.openxmlformats.org/drawingml/2006/picture">
                <pic:pic>
                  <pic:nvPicPr>
                    <pic:cNvPr descr="/app/tmp/embedder-1671066154.56929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vallas"/>
    <w:p>
      <w:pPr>
        <w:pStyle w:val="Heading3"/>
      </w:pPr>
      <w:r>
        <w:t xml:space="preserve">4.2: Vallas</w:t>
      </w:r>
    </w:p>
    <w:p>
      <w:pPr>
        <w:numPr>
          <w:ilvl w:val="0"/>
          <w:numId w:val="1004"/>
        </w:numPr>
        <w:pStyle w:val="Compact"/>
      </w:pPr>
      <w:r>
        <w:t xml:space="preserve">La tabla muestra cuántos metros corrieron algunos estudiantes durante una semana. Completa la tabla para mostrar cuántos kilómetros corrió cada estudian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ia (metr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ia (kilómetro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,5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2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4"/>
        </w:numPr>
      </w:pPr>
      <w:r>
        <w:t xml:space="preserve">Esta es la estrategia de Tyler para dividir un número entero entre 10, 100 o 1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8787" cy="1400652"/>
            <wp:effectExtent b="0" l="0" r="0" t="0"/>
            <wp:docPr descr="student work" title="" id="27" name="Picture"/>
            <a:graphic>
              <a:graphicData uri="http://schemas.openxmlformats.org/drawingml/2006/picture">
                <pic:pic>
                  <pic:nvPicPr>
                    <pic:cNvPr descr="/app/tmp/embedder-1671066154.66070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787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íbele a tu compañero qué quiere decir Tyler.</w:t>
      </w:r>
    </w:p>
    <w:p>
      <w:pPr>
        <w:numPr>
          <w:ilvl w:val="0"/>
          <w:numId w:val="1000"/>
        </w:numPr>
      </w:pPr>
      <w:r>
        <w:t xml:space="preserve">(Haz una pausa para escuchar la instrucción del profesor).</w:t>
      </w:r>
    </w:p>
    <w:p>
      <w:pPr>
        <w:numPr>
          <w:ilvl w:val="0"/>
          <w:numId w:val="1004"/>
        </w:numPr>
        <w:pStyle w:val="Compact"/>
      </w:pPr>
      <w:r>
        <w:t xml:space="preserve">¿Por qué funciona la estrategia de Tyler? ¿La estrategia de Tyler siempre va a funcionar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5Z</dcterms:created>
  <dcterms:modified xsi:type="dcterms:W3CDTF">2022-12-15T01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5FNDhjN+QidMB55HRZaMNSHqw+8dgMjxGgl1kF3DHLflQhXdEUBVVjUvWdMcnZY7W/Siaj8XjhB4sCmNXgPLw==</vt:lpwstr>
  </property>
</Properties>
</file>